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03BE4927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215E13">
        <w:rPr>
          <w:rFonts w:ascii="Arial" w:hAnsi="Arial" w:cs="Arial"/>
          <w:b/>
          <w:szCs w:val="24"/>
          <w:u w:val="single"/>
        </w:rPr>
        <w:t>5/10/2023</w:t>
      </w:r>
      <w:r w:rsidR="001A34D6" w:rsidRPr="00C80AC4">
        <w:rPr>
          <w:rFonts w:ascii="Arial" w:hAnsi="Arial" w:cs="Arial"/>
          <w:szCs w:val="24"/>
        </w:rPr>
        <w:t xml:space="preserve">_____________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9008B1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2"/>
        <w:gridCol w:w="1616"/>
        <w:gridCol w:w="10537"/>
      </w:tblGrid>
      <w:tr w:rsidR="00EA2A37" w:rsidRPr="00C80AC4" w14:paraId="510956D6" w14:textId="77777777" w:rsidTr="380CD1BF">
        <w:trPr>
          <w:trHeight w:val="366"/>
        </w:trPr>
        <w:tc>
          <w:tcPr>
            <w:tcW w:w="982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53" w:type="dxa"/>
            <w:gridSpan w:val="2"/>
          </w:tcPr>
          <w:p w14:paraId="059C1CCB" w14:textId="2E38F14A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376FE2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380CD1BF">
        <w:trPr>
          <w:trHeight w:val="485"/>
        </w:trPr>
        <w:tc>
          <w:tcPr>
            <w:tcW w:w="982" w:type="dxa"/>
            <w:vMerge/>
          </w:tcPr>
          <w:p w14:paraId="23EBE065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537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2F44CC" w:rsidRPr="00C80AC4" w14:paraId="05D8CF13" w14:textId="77777777" w:rsidTr="380CD1BF">
        <w:trPr>
          <w:trHeight w:val="366"/>
        </w:trPr>
        <w:tc>
          <w:tcPr>
            <w:tcW w:w="982" w:type="dxa"/>
            <w:vMerge/>
          </w:tcPr>
          <w:p w14:paraId="4CDF9324" w14:textId="77777777" w:rsidR="002F44CC" w:rsidRPr="00C80AC4" w:rsidRDefault="002F44CC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381CA206" w14:textId="2D692FDF" w:rsidR="002F44CC" w:rsidRDefault="002F44CC" w:rsidP="0006084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4</w:t>
            </w:r>
          </w:p>
        </w:tc>
        <w:tc>
          <w:tcPr>
            <w:tcW w:w="10537" w:type="dxa"/>
          </w:tcPr>
          <w:p w14:paraId="3D8080C5" w14:textId="5C2B1568" w:rsidR="002F44CC" w:rsidRPr="002F44CC" w:rsidRDefault="002F44CC" w:rsidP="380CD1BF">
            <w:pPr>
              <w:rPr>
                <w:rFonts w:ascii="Arial" w:hAnsi="Arial" w:cs="Arial"/>
                <w:highlight w:val="yellow"/>
              </w:rPr>
            </w:pPr>
            <w:r w:rsidRPr="380CD1BF">
              <w:rPr>
                <w:rFonts w:ascii="Arial" w:hAnsi="Arial" w:cs="Arial"/>
              </w:rPr>
              <w:t xml:space="preserve">Correction: SB-23-11325 Fiscal 2024 Ordinance of Estimates – Changes to Background/Explanation are as follows: </w:t>
            </w:r>
            <w:r w:rsidR="0F92874E" w:rsidRPr="380CD1BF">
              <w:rPr>
                <w:rFonts w:ascii="Arial" w:hAnsi="Arial" w:cs="Arial"/>
              </w:rPr>
              <w:t>strike $3.47 and insert</w:t>
            </w:r>
            <w:r w:rsidRPr="380CD1BF">
              <w:rPr>
                <w:rFonts w:ascii="Arial" w:hAnsi="Arial" w:cs="Arial"/>
              </w:rPr>
              <w:t xml:space="preserve"> </w:t>
            </w:r>
            <w:r w:rsidR="6F1B7646" w:rsidRPr="380CD1BF">
              <w:rPr>
                <w:rFonts w:ascii="Arial" w:hAnsi="Arial" w:cs="Arial"/>
              </w:rPr>
              <w:t>“</w:t>
            </w:r>
            <w:r w:rsidRPr="380CD1BF">
              <w:rPr>
                <w:rFonts w:ascii="Arial" w:hAnsi="Arial" w:cs="Arial"/>
                <w:highlight w:val="yellow"/>
              </w:rPr>
              <w:t>$3.53</w:t>
            </w:r>
            <w:r w:rsidR="6F1B7646" w:rsidRPr="380CD1BF">
              <w:rPr>
                <w:rFonts w:ascii="Arial" w:hAnsi="Arial" w:cs="Arial"/>
                <w:highlight w:val="yellow"/>
              </w:rPr>
              <w:t xml:space="preserve">”, strike </w:t>
            </w:r>
            <w:r w:rsidR="6F1B7646" w:rsidRPr="380CD1BF">
              <w:rPr>
                <w:rFonts w:ascii="Arial" w:hAnsi="Arial" w:cs="Arial"/>
              </w:rPr>
              <w:t xml:space="preserve">$887.9, and insert </w:t>
            </w:r>
            <w:r w:rsidRPr="380CD1BF">
              <w:rPr>
                <w:rFonts w:ascii="Arial" w:hAnsi="Arial" w:cs="Arial"/>
                <w:highlight w:val="yellow"/>
              </w:rPr>
              <w:t>$833.2</w:t>
            </w:r>
            <w:r w:rsidR="13BFE9D9" w:rsidRPr="380CD1BF">
              <w:rPr>
                <w:rFonts w:ascii="Arial" w:hAnsi="Arial" w:cs="Arial"/>
                <w:highlight w:val="yellow"/>
              </w:rPr>
              <w:t>.</w:t>
            </w:r>
          </w:p>
        </w:tc>
      </w:tr>
      <w:tr w:rsidR="00EA2A37" w:rsidRPr="00C80AC4" w14:paraId="290708C1" w14:textId="77777777" w:rsidTr="380CD1BF">
        <w:trPr>
          <w:trHeight w:val="366"/>
        </w:trPr>
        <w:tc>
          <w:tcPr>
            <w:tcW w:w="982" w:type="dxa"/>
            <w:vMerge/>
          </w:tcPr>
          <w:p w14:paraId="138607BF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65310D6D" w14:textId="0C0994C5" w:rsidR="00EA2A37" w:rsidRPr="00376FE2" w:rsidRDefault="52990BAC" w:rsidP="380CD1BF">
            <w:pPr>
              <w:jc w:val="left"/>
            </w:pPr>
            <w:r w:rsidRPr="380CD1BF">
              <w:rPr>
                <w:rFonts w:ascii="Arial" w:hAnsi="Arial" w:cs="Arial"/>
                <w:b/>
                <w:bCs/>
              </w:rPr>
              <w:t>54</w:t>
            </w:r>
          </w:p>
        </w:tc>
        <w:tc>
          <w:tcPr>
            <w:tcW w:w="10537" w:type="dxa"/>
          </w:tcPr>
          <w:p w14:paraId="25DCF746" w14:textId="779CB885" w:rsidR="00EA2A37" w:rsidRPr="002F44CC" w:rsidRDefault="52990BAC" w:rsidP="380CD1BF">
            <w:pPr>
              <w:rPr>
                <w:rFonts w:ascii="Arial" w:eastAsia="Arial" w:hAnsi="Arial" w:cs="Arial"/>
                <w:szCs w:val="24"/>
              </w:rPr>
            </w:pPr>
            <w:r w:rsidRPr="380CD1BF">
              <w:rPr>
                <w:rFonts w:ascii="Calibri" w:eastAsia="Calibri" w:hAnsi="Calibri" w:cs="Calibri"/>
                <w:sz w:val="22"/>
              </w:rPr>
              <w:t>Correction: SB-23-11594 - FY24-29 Final CIP Recommendations. Please insert the following sentence: “The Board of Finance endorsed this the CIP at their April 12</w:t>
            </w:r>
            <w:r w:rsidRPr="380CD1BF">
              <w:rPr>
                <w:rFonts w:ascii="Calibri" w:eastAsia="Calibri" w:hAnsi="Calibri" w:cs="Calibri"/>
                <w:sz w:val="22"/>
                <w:vertAlign w:val="superscript"/>
              </w:rPr>
              <w:t>th</w:t>
            </w:r>
            <w:r w:rsidRPr="380CD1BF">
              <w:rPr>
                <w:rFonts w:ascii="Calibri" w:eastAsia="Calibri" w:hAnsi="Calibri" w:cs="Calibri"/>
                <w:sz w:val="22"/>
              </w:rPr>
              <w:t xml:space="preserve"> meeting.”</w:t>
            </w:r>
          </w:p>
        </w:tc>
      </w:tr>
      <w:tr w:rsidR="00EA2A37" w:rsidRPr="00C80AC4" w14:paraId="5199B532" w14:textId="77777777" w:rsidTr="380CD1BF">
        <w:trPr>
          <w:trHeight w:val="366"/>
        </w:trPr>
        <w:tc>
          <w:tcPr>
            <w:tcW w:w="982" w:type="dxa"/>
            <w:vMerge/>
          </w:tcPr>
          <w:p w14:paraId="1CD44CAC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0DE7A32A" w14:textId="7A5E4841" w:rsidR="00EA2A37" w:rsidRPr="002F44CC" w:rsidRDefault="002F44CC" w:rsidP="0006084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F44CC">
              <w:rPr>
                <w:rFonts w:ascii="Arial" w:hAnsi="Arial" w:cs="Arial"/>
                <w:b/>
                <w:szCs w:val="24"/>
              </w:rPr>
              <w:t>ADDENDUM</w:t>
            </w:r>
          </w:p>
        </w:tc>
        <w:tc>
          <w:tcPr>
            <w:tcW w:w="10537" w:type="dxa"/>
          </w:tcPr>
          <w:p w14:paraId="0A6B4DF0" w14:textId="46BE9B9B" w:rsidR="00EA2A37" w:rsidRPr="002F44CC" w:rsidRDefault="00376FE2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2F44CC">
              <w:rPr>
                <w:rFonts w:ascii="Arial" w:hAnsi="Arial" w:cs="Arial"/>
                <w:szCs w:val="24"/>
              </w:rPr>
              <w:t xml:space="preserve">SB-23-11626 – </w:t>
            </w:r>
            <w:r w:rsidR="000B2D07" w:rsidRPr="002F44CC">
              <w:rPr>
                <w:rFonts w:ascii="Arial" w:hAnsi="Arial" w:cs="Arial"/>
                <w:szCs w:val="24"/>
              </w:rPr>
              <w:t xml:space="preserve">Rec. and Parks – TR 11319 Ratification and Administrative Time Extension &amp; Processing Outstanding Extra Work Orders – Jones Falls Trail  </w:t>
            </w:r>
          </w:p>
        </w:tc>
      </w:tr>
      <w:tr w:rsidR="00EA2A37" w:rsidRPr="00C80AC4" w14:paraId="56E98D5E" w14:textId="77777777" w:rsidTr="380CD1BF">
        <w:trPr>
          <w:trHeight w:val="366"/>
        </w:trPr>
        <w:tc>
          <w:tcPr>
            <w:tcW w:w="982" w:type="dxa"/>
            <w:vMerge/>
          </w:tcPr>
          <w:p w14:paraId="456DFC2E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10C9242C" w14:textId="129C4339" w:rsidR="00EA2A37" w:rsidRPr="002F44CC" w:rsidRDefault="002F44CC" w:rsidP="0006084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F44CC">
              <w:rPr>
                <w:rFonts w:ascii="Arial" w:hAnsi="Arial" w:cs="Arial"/>
                <w:b/>
                <w:szCs w:val="24"/>
              </w:rPr>
              <w:t>ADDENDUM</w:t>
            </w:r>
          </w:p>
        </w:tc>
        <w:tc>
          <w:tcPr>
            <w:tcW w:w="10537" w:type="dxa"/>
          </w:tcPr>
          <w:p w14:paraId="0F7D59C5" w14:textId="5E7B004A" w:rsidR="00EA2A37" w:rsidRPr="002F44CC" w:rsidRDefault="00DD0A2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2F44CC">
              <w:rPr>
                <w:rFonts w:ascii="Arial" w:hAnsi="Arial" w:cs="Arial"/>
                <w:szCs w:val="24"/>
              </w:rPr>
              <w:t>SB-23-11632 – Rec. and Parks – TR 11319 Transfer of Funds – Jones Falls Trail Phase V</w:t>
            </w:r>
          </w:p>
        </w:tc>
      </w:tr>
      <w:tr w:rsidR="00EA2A37" w:rsidRPr="00C80AC4" w14:paraId="7917C7FD" w14:textId="77777777" w:rsidTr="380CD1BF">
        <w:trPr>
          <w:trHeight w:val="366"/>
        </w:trPr>
        <w:tc>
          <w:tcPr>
            <w:tcW w:w="982" w:type="dxa"/>
            <w:vMerge/>
          </w:tcPr>
          <w:p w14:paraId="19677AB8" w14:textId="77777777" w:rsidR="00EA2A37" w:rsidRPr="00C80AC4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58E12ED5" w14:textId="7CED3AA6" w:rsidR="00EA2A37" w:rsidRPr="009008B1" w:rsidRDefault="73125C71" w:rsidP="380CD1BF">
            <w:pPr>
              <w:jc w:val="left"/>
              <w:rPr>
                <w:rFonts w:ascii="Arial" w:hAnsi="Arial" w:cs="Arial"/>
                <w:b/>
              </w:rPr>
            </w:pPr>
            <w:r w:rsidRPr="009008B1">
              <w:rPr>
                <w:rFonts w:ascii="Arial" w:hAnsi="Arial" w:cs="Arial"/>
                <w:b/>
              </w:rPr>
              <w:t>ADDEND</w:t>
            </w:r>
            <w:r w:rsidR="78682051" w:rsidRPr="009008B1">
              <w:rPr>
                <w:rFonts w:ascii="Arial" w:hAnsi="Arial" w:cs="Arial"/>
                <w:b/>
              </w:rPr>
              <w:t>UM</w:t>
            </w:r>
          </w:p>
        </w:tc>
        <w:tc>
          <w:tcPr>
            <w:tcW w:w="10537" w:type="dxa"/>
          </w:tcPr>
          <w:p w14:paraId="51CE797E" w14:textId="1CDC4B78" w:rsidR="00EA2A37" w:rsidRPr="00C80AC4" w:rsidRDefault="73125C71" w:rsidP="380CD1BF">
            <w:pPr>
              <w:jc w:val="left"/>
            </w:pPr>
            <w:r w:rsidRPr="380CD1BF">
              <w:rPr>
                <w:rFonts w:ascii="Arial" w:eastAsia="Arial" w:hAnsi="Arial" w:cs="Arial"/>
                <w:szCs w:val="24"/>
              </w:rPr>
              <w:t>SB-23-11173 – ARPA Grant Agreement - Enoch Pratt Free Library - Digital Equity</w:t>
            </w: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16F9C27A" w:rsidR="008B1317" w:rsidRPr="00C80AC4" w:rsidRDefault="002F44CC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7-108</w:t>
            </w:r>
          </w:p>
        </w:tc>
        <w:tc>
          <w:tcPr>
            <w:tcW w:w="6491" w:type="dxa"/>
          </w:tcPr>
          <w:p w14:paraId="687CB35C" w14:textId="774EBAB2" w:rsidR="008B1317" w:rsidRPr="00C80AC4" w:rsidRDefault="002F44CC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13 – Dept. of Real Estate Land Disposition Agreement for 844 </w:t>
            </w:r>
            <w:proofErr w:type="spellStart"/>
            <w:r>
              <w:rPr>
                <w:rFonts w:ascii="Arial" w:hAnsi="Arial" w:cs="Arial"/>
                <w:szCs w:val="24"/>
              </w:rPr>
              <w:t>Roundview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Road. </w:t>
            </w:r>
            <w:r>
              <w:rPr>
                <w:rFonts w:ascii="Arial" w:hAnsi="Arial" w:cs="Arial"/>
                <w:b/>
                <w:szCs w:val="24"/>
              </w:rPr>
              <w:t>A STATEMENT OF OPPOSITION WAS RECEIVED FROM EDDUARD PRINCE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080"/>
        <w:gridCol w:w="6896"/>
        <w:gridCol w:w="1189"/>
        <w:gridCol w:w="1244"/>
        <w:gridCol w:w="1737"/>
      </w:tblGrid>
      <w:tr w:rsidR="008B1317" w:rsidRPr="00C80AC4" w14:paraId="2A49391F" w14:textId="77777777" w:rsidTr="0041633E">
        <w:trPr>
          <w:trHeight w:val="317"/>
        </w:trPr>
        <w:tc>
          <w:tcPr>
            <w:tcW w:w="989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76" w:type="dxa"/>
            <w:gridSpan w:val="2"/>
            <w:shd w:val="clear" w:color="auto" w:fill="auto"/>
          </w:tcPr>
          <w:p w14:paraId="6BDF21BF" w14:textId="0ED09224" w:rsidR="008B1317" w:rsidRPr="00C80AC4" w:rsidRDefault="008B1317" w:rsidP="0006084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89" w:type="dxa"/>
            <w:shd w:val="clear" w:color="auto" w:fill="auto"/>
          </w:tcPr>
          <w:p w14:paraId="3064E178" w14:textId="77777777" w:rsidR="008B1317" w:rsidRPr="00C80AC4" w:rsidRDefault="008B1317" w:rsidP="00060847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4" w:type="dxa"/>
            <w:shd w:val="clear" w:color="auto" w:fill="auto"/>
          </w:tcPr>
          <w:p w14:paraId="292A7596" w14:textId="77777777" w:rsidR="008B1317" w:rsidRPr="00C80AC4" w:rsidRDefault="008B1317" w:rsidP="00060847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41633E">
        <w:trPr>
          <w:trHeight w:val="317"/>
        </w:trPr>
        <w:tc>
          <w:tcPr>
            <w:tcW w:w="989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896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41633E">
        <w:trPr>
          <w:trHeight w:val="317"/>
        </w:trPr>
        <w:tc>
          <w:tcPr>
            <w:tcW w:w="989" w:type="dxa"/>
            <w:vMerge/>
          </w:tcPr>
          <w:p w14:paraId="1CF1A837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582EA15E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14:paraId="7ECD9BD0" w14:textId="4551157B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14:paraId="30DF72F9" w14:textId="5165F0D2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074A9067" w14:textId="4ED49622" w:rsidR="008B1317" w:rsidRPr="00C80AC4" w:rsidRDefault="008B1317" w:rsidP="00060847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292800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9F7ABC" w14:textId="77777777" w:rsidTr="0041633E">
        <w:trPr>
          <w:trHeight w:val="317"/>
        </w:trPr>
        <w:tc>
          <w:tcPr>
            <w:tcW w:w="989" w:type="dxa"/>
            <w:vMerge/>
          </w:tcPr>
          <w:p w14:paraId="09616260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0FF18498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14:paraId="0CB6358F" w14:textId="0277B46B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14:paraId="4531783B" w14:textId="488EB9B9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5DE3BA3" w14:textId="2677D21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5DC374B3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54"/>
        <w:gridCol w:w="1616"/>
        <w:gridCol w:w="7842"/>
        <w:gridCol w:w="1482"/>
        <w:gridCol w:w="1241"/>
      </w:tblGrid>
      <w:tr w:rsidR="00555785" w:rsidRPr="00C80AC4" w14:paraId="351332D5" w14:textId="77777777" w:rsidTr="380CD1BF">
        <w:trPr>
          <w:trHeight w:val="268"/>
        </w:trPr>
        <w:tc>
          <w:tcPr>
            <w:tcW w:w="954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58" w:type="dxa"/>
            <w:gridSpan w:val="2"/>
            <w:shd w:val="clear" w:color="auto" w:fill="auto"/>
          </w:tcPr>
          <w:p w14:paraId="5BA754FD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23" w:type="dxa"/>
            <w:gridSpan w:val="2"/>
            <w:shd w:val="clear" w:color="auto" w:fill="auto"/>
          </w:tcPr>
          <w:p w14:paraId="3D746353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380CD1BF">
        <w:trPr>
          <w:trHeight w:val="268"/>
        </w:trPr>
        <w:tc>
          <w:tcPr>
            <w:tcW w:w="954" w:type="dxa"/>
            <w:vMerge/>
          </w:tcPr>
          <w:p w14:paraId="3C91DA63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842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41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380CD1BF">
        <w:trPr>
          <w:trHeight w:val="268"/>
        </w:trPr>
        <w:tc>
          <w:tcPr>
            <w:tcW w:w="954" w:type="dxa"/>
            <w:vMerge/>
          </w:tcPr>
          <w:p w14:paraId="448D0D8E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724DECC8" w14:textId="5FA9C5FF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</w:t>
            </w:r>
            <w:r w:rsidR="00C66411">
              <w:rPr>
                <w:rFonts w:ascii="Arial" w:hAnsi="Arial" w:cs="Arial"/>
                <w:szCs w:val="24"/>
              </w:rPr>
              <w:t>4</w:t>
            </w:r>
            <w:r w:rsidRPr="00C80AC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7842" w:type="dxa"/>
          </w:tcPr>
          <w:p w14:paraId="32819996" w14:textId="487C63E4" w:rsidR="00555785" w:rsidRPr="00C80AC4" w:rsidRDefault="00C66411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325 </w:t>
            </w:r>
            <w:r w:rsidR="003D5763">
              <w:rPr>
                <w:rFonts w:ascii="Arial" w:hAnsi="Arial" w:cs="Arial"/>
                <w:szCs w:val="24"/>
              </w:rPr>
              <w:t>Bureau of Budget Management Research – Fiscal 2024 Ordinance of Estimates</w:t>
            </w:r>
          </w:p>
        </w:tc>
        <w:tc>
          <w:tcPr>
            <w:tcW w:w="1482" w:type="dxa"/>
          </w:tcPr>
          <w:p w14:paraId="30EDDCBF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303A4947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380CD1BF">
        <w:trPr>
          <w:trHeight w:val="268"/>
        </w:trPr>
        <w:tc>
          <w:tcPr>
            <w:tcW w:w="954" w:type="dxa"/>
            <w:vMerge/>
          </w:tcPr>
          <w:p w14:paraId="4C179032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3F03AA1A" w14:textId="12571800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7842" w:type="dxa"/>
          </w:tcPr>
          <w:p w14:paraId="0AA17C6B" w14:textId="0CE3FCBB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56 – Dept. of Finance – Annual Property Tax Ordinance FY Year 2024</w:t>
            </w:r>
          </w:p>
        </w:tc>
        <w:tc>
          <w:tcPr>
            <w:tcW w:w="1482" w:type="dxa"/>
          </w:tcPr>
          <w:p w14:paraId="702EC798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4DAC114C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380CD1BF">
        <w:trPr>
          <w:trHeight w:val="268"/>
        </w:trPr>
        <w:tc>
          <w:tcPr>
            <w:tcW w:w="954" w:type="dxa"/>
            <w:vMerge/>
          </w:tcPr>
          <w:p w14:paraId="3FFC8B50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567944AB" w14:textId="313F3E6B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4-56</w:t>
            </w:r>
          </w:p>
        </w:tc>
        <w:tc>
          <w:tcPr>
            <w:tcW w:w="7842" w:type="dxa"/>
          </w:tcPr>
          <w:p w14:paraId="054C2E57" w14:textId="64D6ABEA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594 – Dept. of Planning – FY 24-29 Final Capital Improvement Program</w:t>
            </w:r>
          </w:p>
        </w:tc>
        <w:tc>
          <w:tcPr>
            <w:tcW w:w="1482" w:type="dxa"/>
          </w:tcPr>
          <w:p w14:paraId="569A6764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7C7D5279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380CD1BF">
        <w:trPr>
          <w:trHeight w:val="268"/>
        </w:trPr>
        <w:tc>
          <w:tcPr>
            <w:tcW w:w="954" w:type="dxa"/>
            <w:vMerge/>
          </w:tcPr>
          <w:p w14:paraId="04E80375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53D95839" w14:textId="51B1FAD9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3-64</w:t>
            </w:r>
          </w:p>
        </w:tc>
        <w:tc>
          <w:tcPr>
            <w:tcW w:w="7842" w:type="dxa"/>
          </w:tcPr>
          <w:p w14:paraId="541A6FCD" w14:textId="25380961" w:rsidR="00555785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350 – Procurement - Payment of Invoices without Valid Contract – </w:t>
            </w:r>
            <w:r w:rsidR="002F44CC">
              <w:rPr>
                <w:rFonts w:ascii="Arial" w:hAnsi="Arial" w:cs="Arial"/>
                <w:szCs w:val="24"/>
              </w:rPr>
              <w:t xml:space="preserve">BCHD - </w:t>
            </w:r>
            <w:proofErr w:type="spellStart"/>
            <w:r>
              <w:rPr>
                <w:rFonts w:ascii="Arial" w:hAnsi="Arial" w:cs="Arial"/>
                <w:szCs w:val="24"/>
              </w:rPr>
              <w:t>CharmCare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Grant Reporting System</w:t>
            </w:r>
          </w:p>
        </w:tc>
        <w:tc>
          <w:tcPr>
            <w:tcW w:w="1482" w:type="dxa"/>
          </w:tcPr>
          <w:p w14:paraId="153FF74C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51FEE0B2" w14:textId="77777777" w:rsidR="00555785" w:rsidRPr="00C80AC4" w:rsidRDefault="00555785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6097C" w:rsidRPr="00C80AC4" w14:paraId="0FA55691" w14:textId="77777777" w:rsidTr="380CD1BF">
        <w:trPr>
          <w:trHeight w:val="268"/>
        </w:trPr>
        <w:tc>
          <w:tcPr>
            <w:tcW w:w="954" w:type="dxa"/>
          </w:tcPr>
          <w:p w14:paraId="51A45BAD" w14:textId="77777777" w:rsidR="00E6097C" w:rsidRPr="00C80AC4" w:rsidRDefault="00E6097C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295DD829" w14:textId="13211709" w:rsidR="00E6097C" w:rsidRDefault="00E6097C" w:rsidP="380CD1BF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7842" w:type="dxa"/>
          </w:tcPr>
          <w:p w14:paraId="103A6E58" w14:textId="2E4E2416" w:rsidR="00E6097C" w:rsidRPr="0024152E" w:rsidRDefault="00E6097C" w:rsidP="380CD1BF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482" w:type="dxa"/>
          </w:tcPr>
          <w:p w14:paraId="2CA7EA74" w14:textId="77777777" w:rsidR="00E6097C" w:rsidRPr="00C80AC4" w:rsidRDefault="00E6097C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40DA3EBB" w14:textId="77777777" w:rsidR="00E6097C" w:rsidRPr="00C80AC4" w:rsidRDefault="00E6097C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3D5763" w:rsidRPr="00C80AC4" w14:paraId="227D32CF" w14:textId="77777777" w:rsidTr="380CD1BF">
        <w:trPr>
          <w:trHeight w:val="268"/>
        </w:trPr>
        <w:tc>
          <w:tcPr>
            <w:tcW w:w="954" w:type="dxa"/>
          </w:tcPr>
          <w:p w14:paraId="277418EE" w14:textId="77777777" w:rsidR="003D5763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2BED3303" w14:textId="40B10E23" w:rsidR="003D5763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7-108</w:t>
            </w:r>
          </w:p>
        </w:tc>
        <w:tc>
          <w:tcPr>
            <w:tcW w:w="7842" w:type="dxa"/>
          </w:tcPr>
          <w:p w14:paraId="45CAB7AE" w14:textId="0BD5CE9D" w:rsidR="003D5763" w:rsidRPr="003D5763" w:rsidRDefault="003D5763" w:rsidP="0006084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13 – D</w:t>
            </w:r>
            <w:r w:rsidR="002F44CC">
              <w:rPr>
                <w:rFonts w:ascii="Arial" w:hAnsi="Arial" w:cs="Arial"/>
                <w:szCs w:val="24"/>
              </w:rPr>
              <w:t>e</w:t>
            </w:r>
            <w:r>
              <w:rPr>
                <w:rFonts w:ascii="Arial" w:hAnsi="Arial" w:cs="Arial"/>
                <w:szCs w:val="24"/>
              </w:rPr>
              <w:t xml:space="preserve">pt. of Real Estate Land Disposition Agreement for 844 </w:t>
            </w:r>
            <w:proofErr w:type="spellStart"/>
            <w:r>
              <w:rPr>
                <w:rFonts w:ascii="Arial" w:hAnsi="Arial" w:cs="Arial"/>
                <w:szCs w:val="24"/>
              </w:rPr>
              <w:t>Roundview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Road. </w:t>
            </w:r>
            <w:r>
              <w:rPr>
                <w:rFonts w:ascii="Arial" w:hAnsi="Arial" w:cs="Arial"/>
                <w:b/>
                <w:szCs w:val="24"/>
              </w:rPr>
              <w:t>A STATEMENT OF OPPOSITION WAS RECEIVED FROM EDDUARD PRINCE.</w:t>
            </w:r>
          </w:p>
        </w:tc>
        <w:tc>
          <w:tcPr>
            <w:tcW w:w="1482" w:type="dxa"/>
          </w:tcPr>
          <w:p w14:paraId="0CF573E4" w14:textId="77777777" w:rsidR="003D5763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3F6BB7F6" w14:textId="77777777" w:rsidR="003D5763" w:rsidRPr="00C80AC4" w:rsidRDefault="003D5763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41633E" w:rsidRPr="00C80AC4" w14:paraId="6FEBCD9F" w14:textId="77777777" w:rsidTr="380CD1BF">
        <w:trPr>
          <w:trHeight w:val="268"/>
        </w:trPr>
        <w:tc>
          <w:tcPr>
            <w:tcW w:w="954" w:type="dxa"/>
          </w:tcPr>
          <w:p w14:paraId="7A0A0761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6DC9FC03" w14:textId="5A0D3103" w:rsidR="0041633E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ADDENDUM</w:t>
            </w:r>
          </w:p>
        </w:tc>
        <w:tc>
          <w:tcPr>
            <w:tcW w:w="7842" w:type="dxa"/>
          </w:tcPr>
          <w:p w14:paraId="78D5EEF4" w14:textId="100F0390" w:rsidR="0041633E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768 Board of Finance – Capital Improvement Program </w:t>
            </w:r>
          </w:p>
        </w:tc>
        <w:tc>
          <w:tcPr>
            <w:tcW w:w="1482" w:type="dxa"/>
          </w:tcPr>
          <w:p w14:paraId="423D0E30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3B56118B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41633E" w:rsidRPr="00C80AC4" w14:paraId="77687431" w14:textId="77777777" w:rsidTr="380CD1BF">
        <w:trPr>
          <w:trHeight w:val="268"/>
        </w:trPr>
        <w:tc>
          <w:tcPr>
            <w:tcW w:w="954" w:type="dxa"/>
          </w:tcPr>
          <w:p w14:paraId="428ACEBF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622A5B70" w14:textId="4167A939" w:rsidR="0041633E" w:rsidRPr="002F44CC" w:rsidRDefault="002F44CC" w:rsidP="0041633E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F44CC">
              <w:rPr>
                <w:rFonts w:ascii="Arial" w:hAnsi="Arial" w:cs="Arial"/>
                <w:b/>
                <w:szCs w:val="24"/>
              </w:rPr>
              <w:t>ADDENDUM</w:t>
            </w:r>
          </w:p>
        </w:tc>
        <w:tc>
          <w:tcPr>
            <w:tcW w:w="7842" w:type="dxa"/>
          </w:tcPr>
          <w:p w14:paraId="0E02C0AA" w14:textId="3F9DD88B" w:rsidR="0041633E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626 – Rec. and Parks – TR 11319 Ratification and Administrative Time Extension &amp; Processing Outstanding Extra Work Orders – Jones Falls Trail  </w:t>
            </w:r>
          </w:p>
        </w:tc>
        <w:tc>
          <w:tcPr>
            <w:tcW w:w="1482" w:type="dxa"/>
          </w:tcPr>
          <w:p w14:paraId="1AA5FF98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6D4B28C8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41633E" w:rsidRPr="00C80AC4" w14:paraId="1A80E604" w14:textId="77777777" w:rsidTr="380CD1BF">
        <w:trPr>
          <w:trHeight w:val="268"/>
        </w:trPr>
        <w:tc>
          <w:tcPr>
            <w:tcW w:w="954" w:type="dxa"/>
          </w:tcPr>
          <w:p w14:paraId="7415BB59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616" w:type="dxa"/>
          </w:tcPr>
          <w:p w14:paraId="00C13C2C" w14:textId="09BB77CC" w:rsidR="0041633E" w:rsidRPr="002F44CC" w:rsidRDefault="002F44CC" w:rsidP="0041633E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F44CC">
              <w:rPr>
                <w:rFonts w:ascii="Arial" w:hAnsi="Arial" w:cs="Arial"/>
                <w:b/>
                <w:szCs w:val="24"/>
              </w:rPr>
              <w:t>ADDENDUM</w:t>
            </w:r>
          </w:p>
        </w:tc>
        <w:tc>
          <w:tcPr>
            <w:tcW w:w="7842" w:type="dxa"/>
          </w:tcPr>
          <w:p w14:paraId="102E1AC3" w14:textId="340DBE12" w:rsidR="0041633E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32 – Rec. and Parks – TR 11319 Transfer of Funds – Jones Falls Trail Phase V</w:t>
            </w:r>
          </w:p>
        </w:tc>
        <w:tc>
          <w:tcPr>
            <w:tcW w:w="1482" w:type="dxa"/>
          </w:tcPr>
          <w:p w14:paraId="53C555D9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1" w:type="dxa"/>
          </w:tcPr>
          <w:p w14:paraId="547B5536" w14:textId="77777777" w:rsidR="0041633E" w:rsidRPr="00C80AC4" w:rsidRDefault="0041633E" w:rsidP="004163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4748EF60" w:rsidR="009008B1" w:rsidRDefault="009008B1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54141003" w14:textId="77777777" w:rsidR="00555785" w:rsidRDefault="00555785" w:rsidP="001A34D6">
      <w:pPr>
        <w:jc w:val="left"/>
        <w:rPr>
          <w:rFonts w:ascii="Arial" w:hAnsi="Arial" w:cs="Arial"/>
          <w:b/>
          <w:bCs/>
          <w:szCs w:val="24"/>
        </w:rPr>
      </w:pPr>
      <w:bookmarkStart w:id="0" w:name="_GoBack"/>
      <w:bookmarkEnd w:id="0"/>
    </w:p>
    <w:p w14:paraId="0670BA42" w14:textId="77777777" w:rsidR="002F44CC" w:rsidRPr="00C80AC4" w:rsidRDefault="002F44CC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38"/>
        <w:gridCol w:w="1616"/>
        <w:gridCol w:w="7863"/>
        <w:gridCol w:w="1482"/>
        <w:gridCol w:w="1236"/>
      </w:tblGrid>
      <w:tr w:rsidR="008B1317" w:rsidRPr="00C80AC4" w14:paraId="0195BE7E" w14:textId="77777777" w:rsidTr="380CD1BF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380CD1BF">
        <w:trPr>
          <w:trHeight w:val="268"/>
        </w:trPr>
        <w:tc>
          <w:tcPr>
            <w:tcW w:w="990" w:type="dxa"/>
            <w:vMerge/>
          </w:tcPr>
          <w:p w14:paraId="2298F4AF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380CD1BF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29ED8A5F" w14:textId="7115AE8C" w:rsidR="008B1317" w:rsidRPr="009008B1" w:rsidRDefault="57BA92EA" w:rsidP="380CD1BF">
            <w:pPr>
              <w:jc w:val="left"/>
              <w:rPr>
                <w:rFonts w:ascii="Arial" w:hAnsi="Arial" w:cs="Arial"/>
                <w:b/>
              </w:rPr>
            </w:pPr>
            <w:r w:rsidRPr="380CD1BF">
              <w:rPr>
                <w:rFonts w:ascii="Arial" w:hAnsi="Arial" w:cs="Arial"/>
              </w:rPr>
              <w:t xml:space="preserve"> </w:t>
            </w:r>
            <w:r w:rsidR="38EBD12C" w:rsidRPr="009008B1">
              <w:rPr>
                <w:rFonts w:ascii="Arial" w:hAnsi="Arial" w:cs="Arial"/>
                <w:b/>
              </w:rPr>
              <w:t>ADDENDUM</w:t>
            </w:r>
          </w:p>
          <w:p w14:paraId="19354681" w14:textId="1B5C64FE" w:rsidR="008B1317" w:rsidRPr="00C80AC4" w:rsidRDefault="008B1317" w:rsidP="380CD1BF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329" w:type="dxa"/>
          </w:tcPr>
          <w:p w14:paraId="2BDE864D" w14:textId="233BBEE1" w:rsidR="008B1317" w:rsidRPr="00C80AC4" w:rsidRDefault="38EBD12C" w:rsidP="380CD1BF">
            <w:pPr>
              <w:jc w:val="left"/>
            </w:pPr>
            <w:r w:rsidRPr="380CD1BF">
              <w:rPr>
                <w:rFonts w:ascii="Arial" w:eastAsia="Arial" w:hAnsi="Arial" w:cs="Arial"/>
                <w:szCs w:val="24"/>
              </w:rPr>
              <w:t>SB-23-11173 – ARPA Grant Agreement - Enoch Pratt Free Library - Digital Equity</w:t>
            </w:r>
          </w:p>
        </w:tc>
        <w:tc>
          <w:tcPr>
            <w:tcW w:w="1482" w:type="dxa"/>
          </w:tcPr>
          <w:p w14:paraId="12D2FDBC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380CD1BF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380CD1BF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380CD1BF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40"/>
        <w:gridCol w:w="4177"/>
        <w:gridCol w:w="1377"/>
        <w:gridCol w:w="6731"/>
      </w:tblGrid>
      <w:tr w:rsidR="00EA2A37" w:rsidRPr="00D26CCD" w14:paraId="7C45568B" w14:textId="77777777" w:rsidTr="380CD1BF">
        <w:trPr>
          <w:trHeight w:val="282"/>
        </w:trPr>
        <w:tc>
          <w:tcPr>
            <w:tcW w:w="967" w:type="dxa"/>
            <w:vMerge w:val="restart"/>
          </w:tcPr>
          <w:p w14:paraId="7C71150D" w14:textId="0991F83A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380CD1BF">
        <w:trPr>
          <w:trHeight w:val="282"/>
        </w:trPr>
        <w:tc>
          <w:tcPr>
            <w:tcW w:w="967" w:type="dxa"/>
            <w:vMerge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380CD1BF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1C758219" w:rsidR="008B1317" w:rsidRPr="00D26CCD" w:rsidRDefault="00C3152F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</w:p>
        </w:tc>
        <w:tc>
          <w:tcPr>
            <w:tcW w:w="6930" w:type="dxa"/>
          </w:tcPr>
          <w:p w14:paraId="3FFEDE17" w14:textId="7AADB210" w:rsidR="00EA2A37" w:rsidRPr="00D26CCD" w:rsidRDefault="00C3152F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13 – BCHD Johns Hopkins University Bloomberg School of Public Health Provider Agreement</w:t>
            </w:r>
          </w:p>
        </w:tc>
      </w:tr>
      <w:tr w:rsidR="00EA2A37" w:rsidRPr="00D26CCD" w14:paraId="7F66200E" w14:textId="77777777" w:rsidTr="380CD1BF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51B8C6E6" w14:textId="38B335F4" w:rsidR="00C66411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</w:t>
            </w:r>
          </w:p>
          <w:p w14:paraId="4F075B7D" w14:textId="77777777" w:rsidR="008B1317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</w:t>
            </w:r>
          </w:p>
          <w:p w14:paraId="7D5CF921" w14:textId="77777777" w:rsidR="00C66411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</w:p>
          <w:p w14:paraId="291910E0" w14:textId="26F4CBDC" w:rsidR="00C66411" w:rsidRPr="00D26CCD" w:rsidRDefault="6A6A23F4" w:rsidP="380CD1BF">
            <w:pPr>
              <w:jc w:val="left"/>
              <w:rPr>
                <w:rFonts w:ascii="Arial" w:hAnsi="Arial" w:cs="Arial"/>
              </w:rPr>
            </w:pPr>
            <w:r w:rsidRPr="380CD1BF">
              <w:rPr>
                <w:rFonts w:ascii="Arial" w:hAnsi="Arial" w:cs="Arial"/>
              </w:rPr>
              <w:t>8</w:t>
            </w:r>
          </w:p>
          <w:p w14:paraId="462D0BB8" w14:textId="30C3922C" w:rsidR="00C66411" w:rsidRPr="00D26CCD" w:rsidRDefault="397D45DF" w:rsidP="380CD1BF">
            <w:pPr>
              <w:jc w:val="left"/>
              <w:rPr>
                <w:rFonts w:ascii="Arial" w:hAnsi="Arial" w:cs="Arial"/>
              </w:rPr>
            </w:pPr>
            <w:r w:rsidRPr="380CD1BF">
              <w:rPr>
                <w:rFonts w:ascii="Arial" w:hAnsi="Arial" w:cs="Arial"/>
              </w:rPr>
              <w:t>Addendum</w:t>
            </w:r>
          </w:p>
        </w:tc>
        <w:tc>
          <w:tcPr>
            <w:tcW w:w="6930" w:type="dxa"/>
          </w:tcPr>
          <w:p w14:paraId="2F11C5F4" w14:textId="3EFD6F61" w:rsidR="00C66411" w:rsidRDefault="00C66411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53 - City Council Travel Request</w:t>
            </w:r>
          </w:p>
          <w:p w14:paraId="4121469C" w14:textId="77777777" w:rsidR="00EA2A37" w:rsidRDefault="00C66411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25 – City Council Travel Request</w:t>
            </w:r>
          </w:p>
          <w:p w14:paraId="64FBDA22" w14:textId="0257A1D1" w:rsidR="00C66411" w:rsidRDefault="00C66411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724 - City Council Travel Request</w:t>
            </w:r>
          </w:p>
          <w:p w14:paraId="6B606DB5" w14:textId="21CECE1B" w:rsidR="00C66411" w:rsidRPr="00D26CCD" w:rsidRDefault="6A6A23F4" w:rsidP="380CD1BF">
            <w:pPr>
              <w:jc w:val="left"/>
              <w:rPr>
                <w:rFonts w:ascii="Arial" w:hAnsi="Arial" w:cs="Arial"/>
              </w:rPr>
            </w:pPr>
            <w:r w:rsidRPr="380CD1BF">
              <w:rPr>
                <w:rFonts w:ascii="Arial" w:hAnsi="Arial" w:cs="Arial"/>
              </w:rPr>
              <w:t>SB-23-11726 – City Council Travel Request</w:t>
            </w:r>
          </w:p>
          <w:p w14:paraId="2E58B015" w14:textId="233BBEE1" w:rsidR="00C66411" w:rsidRPr="00D26CCD" w:rsidRDefault="364BD27A" w:rsidP="380CD1BF">
            <w:pPr>
              <w:jc w:val="left"/>
            </w:pPr>
            <w:r w:rsidRPr="380CD1BF">
              <w:rPr>
                <w:rFonts w:ascii="Arial" w:eastAsia="Arial" w:hAnsi="Arial" w:cs="Arial"/>
                <w:szCs w:val="24"/>
              </w:rPr>
              <w:t>SB-23-11173 – ARPA Grant Agreement - Enoch Pratt Free Library - Digital Equity</w:t>
            </w:r>
          </w:p>
          <w:p w14:paraId="0860A9FE" w14:textId="35306668" w:rsidR="00C66411" w:rsidRPr="00D26CCD" w:rsidRDefault="00C66411" w:rsidP="380CD1BF">
            <w:pPr>
              <w:jc w:val="left"/>
              <w:rPr>
                <w:rFonts w:ascii="Arial" w:hAnsi="Arial" w:cs="Arial"/>
              </w:rPr>
            </w:pPr>
          </w:p>
        </w:tc>
      </w:tr>
      <w:tr w:rsidR="00C66411" w:rsidRPr="00D26CCD" w14:paraId="463FFB3B" w14:textId="77777777" w:rsidTr="380CD1BF">
        <w:trPr>
          <w:trHeight w:val="282"/>
        </w:trPr>
        <w:tc>
          <w:tcPr>
            <w:tcW w:w="967" w:type="dxa"/>
            <w:vMerge/>
          </w:tcPr>
          <w:p w14:paraId="3568023A" w14:textId="77777777" w:rsidR="00C66411" w:rsidRPr="00D26CCD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22A4A87" w14:textId="77777777" w:rsidR="00C66411" w:rsidRPr="00D26CCD" w:rsidRDefault="00C66411" w:rsidP="00D909A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</w:tcPr>
          <w:p w14:paraId="5B7A069E" w14:textId="77777777" w:rsidR="00C66411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735CB2B0" w14:textId="77777777" w:rsidR="00C66411" w:rsidRDefault="00C66411" w:rsidP="00E97551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82F905F" w14:textId="77777777" w:rsidTr="380CD1BF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29FA5183" w:rsidR="00EA2A37" w:rsidRPr="002F44CC" w:rsidRDefault="002F44CC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2F44CC">
              <w:rPr>
                <w:rFonts w:ascii="Arial" w:hAnsi="Arial" w:cs="Arial"/>
                <w:b/>
                <w:szCs w:val="24"/>
              </w:rPr>
              <w:t>CLERK READS LIST</w:t>
            </w:r>
            <w:r w:rsidR="00D706EF">
              <w:rPr>
                <w:rFonts w:ascii="Arial" w:hAnsi="Arial" w:cs="Arial"/>
                <w:b/>
                <w:szCs w:val="24"/>
              </w:rPr>
              <w:t xml:space="preserve"> ATTACHED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380CD1BF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3205144B" w:rsidR="008B1317" w:rsidRPr="00D26CCD" w:rsidRDefault="00376FE2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380CD1BF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380CD1BF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0595D219" w:rsidR="00C80AC4" w:rsidRPr="00D26CCD" w:rsidRDefault="00C6641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C80AC4" w:rsidRPr="00D26CCD" w14:paraId="1910FA8A" w14:textId="77777777" w:rsidTr="380CD1BF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140"/>
        <w:gridCol w:w="108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06084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D26CC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D26CC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E74A576" w14:textId="16D2451E" w:rsidR="00EA2A37" w:rsidRPr="00D26CCD" w:rsidRDefault="00C66411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President </w:t>
            </w:r>
          </w:p>
        </w:tc>
        <w:tc>
          <w:tcPr>
            <w:tcW w:w="1080" w:type="dxa"/>
          </w:tcPr>
          <w:p w14:paraId="42F0349E" w14:textId="229B76DB" w:rsidR="00EA2A37" w:rsidRPr="00D26CCD" w:rsidRDefault="00C66411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8</w:t>
            </w:r>
          </w:p>
        </w:tc>
        <w:tc>
          <w:tcPr>
            <w:tcW w:w="7020" w:type="dxa"/>
          </w:tcPr>
          <w:p w14:paraId="141F5FB4" w14:textId="38144EA3" w:rsidR="00EA2A37" w:rsidRPr="00D26CCD" w:rsidRDefault="00C66411" w:rsidP="0006084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MORP – SB-23-11472 Non-Construction Consultant Agreement with </w:t>
            </w:r>
            <w:proofErr w:type="spellStart"/>
            <w:r>
              <w:rPr>
                <w:rFonts w:ascii="Arial" w:hAnsi="Arial" w:cs="Arial"/>
                <w:szCs w:val="24"/>
              </w:rPr>
              <w:t>Guidehouse</w:t>
            </w:r>
            <w:proofErr w:type="spellEnd"/>
            <w:r>
              <w:rPr>
                <w:rFonts w:ascii="Arial" w:hAnsi="Arial" w:cs="Arial"/>
                <w:szCs w:val="24"/>
              </w:rPr>
              <w:t>, Inc.</w:t>
            </w: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06084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65E3C" w14:textId="77777777" w:rsidR="002F44CC" w:rsidRDefault="002F44CC" w:rsidP="00A53D00">
      <w:r>
        <w:separator/>
      </w:r>
    </w:p>
  </w:endnote>
  <w:endnote w:type="continuationSeparator" w:id="0">
    <w:p w14:paraId="36C08FA6" w14:textId="77777777" w:rsidR="002F44CC" w:rsidRDefault="002F44CC" w:rsidP="00A53D00">
      <w:r>
        <w:continuationSeparator/>
      </w:r>
    </w:p>
  </w:endnote>
  <w:endnote w:type="continuationNotice" w:id="1">
    <w:p w14:paraId="6900D7CB" w14:textId="77777777" w:rsidR="002F44CC" w:rsidRDefault="002F44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2F44CC" w:rsidRDefault="002F44CC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14:paraId="06116873" w14:textId="77777777" w:rsidR="002F44CC" w:rsidRDefault="002F4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27E714" w14:textId="77777777" w:rsidR="002F44CC" w:rsidRDefault="002F44CC" w:rsidP="00A53D00">
      <w:r>
        <w:separator/>
      </w:r>
    </w:p>
  </w:footnote>
  <w:footnote w:type="continuationSeparator" w:id="0">
    <w:p w14:paraId="3B173CDF" w14:textId="77777777" w:rsidR="002F44CC" w:rsidRDefault="002F44CC" w:rsidP="00A53D00">
      <w:r>
        <w:continuationSeparator/>
      </w:r>
    </w:p>
  </w:footnote>
  <w:footnote w:type="continuationNotice" w:id="1">
    <w:p w14:paraId="29874DE7" w14:textId="77777777" w:rsidR="002F44CC" w:rsidRDefault="002F44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2F44CC" w:rsidRPr="00C80AC4" w:rsidRDefault="002F44CC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0847"/>
    <w:rsid w:val="00062EF9"/>
    <w:rsid w:val="000B2D07"/>
    <w:rsid w:val="001A34D6"/>
    <w:rsid w:val="0021323D"/>
    <w:rsid w:val="00215E13"/>
    <w:rsid w:val="0024152E"/>
    <w:rsid w:val="002B7564"/>
    <w:rsid w:val="002E36EA"/>
    <w:rsid w:val="002F44CC"/>
    <w:rsid w:val="003477E2"/>
    <w:rsid w:val="00376FE2"/>
    <w:rsid w:val="0039150A"/>
    <w:rsid w:val="003D5763"/>
    <w:rsid w:val="0041633E"/>
    <w:rsid w:val="00495A00"/>
    <w:rsid w:val="00555785"/>
    <w:rsid w:val="005A0D8D"/>
    <w:rsid w:val="005B151D"/>
    <w:rsid w:val="005C1075"/>
    <w:rsid w:val="006261B2"/>
    <w:rsid w:val="006E5EA8"/>
    <w:rsid w:val="007101EC"/>
    <w:rsid w:val="00716403"/>
    <w:rsid w:val="008221B2"/>
    <w:rsid w:val="00875740"/>
    <w:rsid w:val="008B1317"/>
    <w:rsid w:val="008C7D85"/>
    <w:rsid w:val="009008B1"/>
    <w:rsid w:val="00924B81"/>
    <w:rsid w:val="00930C7B"/>
    <w:rsid w:val="00983110"/>
    <w:rsid w:val="009A3F01"/>
    <w:rsid w:val="00A53D00"/>
    <w:rsid w:val="00A62E80"/>
    <w:rsid w:val="00A73033"/>
    <w:rsid w:val="00AC2575"/>
    <w:rsid w:val="00B22D12"/>
    <w:rsid w:val="00B575C3"/>
    <w:rsid w:val="00B76326"/>
    <w:rsid w:val="00B83528"/>
    <w:rsid w:val="00B95B1C"/>
    <w:rsid w:val="00C14638"/>
    <w:rsid w:val="00C3152F"/>
    <w:rsid w:val="00C66411"/>
    <w:rsid w:val="00C80AC4"/>
    <w:rsid w:val="00C82D7B"/>
    <w:rsid w:val="00D26CCD"/>
    <w:rsid w:val="00D641D1"/>
    <w:rsid w:val="00D706EF"/>
    <w:rsid w:val="00D909A1"/>
    <w:rsid w:val="00DC2698"/>
    <w:rsid w:val="00DD0A25"/>
    <w:rsid w:val="00DE6CCF"/>
    <w:rsid w:val="00E6097C"/>
    <w:rsid w:val="00E97551"/>
    <w:rsid w:val="00EA2A37"/>
    <w:rsid w:val="00F248E2"/>
    <w:rsid w:val="00F5795D"/>
    <w:rsid w:val="0BC8FE6A"/>
    <w:rsid w:val="0F92874E"/>
    <w:rsid w:val="13BFE9D9"/>
    <w:rsid w:val="217F7EEB"/>
    <w:rsid w:val="27109A04"/>
    <w:rsid w:val="2EB1D6D4"/>
    <w:rsid w:val="3339609C"/>
    <w:rsid w:val="34D530FD"/>
    <w:rsid w:val="364BD27A"/>
    <w:rsid w:val="380CD1BF"/>
    <w:rsid w:val="38EBD12C"/>
    <w:rsid w:val="397D45DF"/>
    <w:rsid w:val="513B6102"/>
    <w:rsid w:val="52990BAC"/>
    <w:rsid w:val="57BA92EA"/>
    <w:rsid w:val="6A6A23F4"/>
    <w:rsid w:val="6F1B7646"/>
    <w:rsid w:val="73125C71"/>
    <w:rsid w:val="739FDB34"/>
    <w:rsid w:val="753BAB95"/>
    <w:rsid w:val="7868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81</Words>
  <Characters>2748</Characters>
  <Application>Microsoft Office Word</Application>
  <DocSecurity>0</DocSecurity>
  <Lines>22</Lines>
  <Paragraphs>6</Paragraphs>
  <ScaleCrop>false</ScaleCrop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13</cp:revision>
  <cp:lastPrinted>2023-05-09T21:11:00Z</cp:lastPrinted>
  <dcterms:created xsi:type="dcterms:W3CDTF">2023-05-09T18:00:00Z</dcterms:created>
  <dcterms:modified xsi:type="dcterms:W3CDTF">2023-05-1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